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0E89" w:rsidRDefault="001129E6" w:rsidP="00A01F7E">
      <w:pPr>
        <w:pStyle w:val="Titre"/>
      </w:pPr>
      <w:r>
        <w:t>Untitled</w:t>
      </w:r>
    </w:p>
    <w:p w:rsidR="00560E89" w:rsidRDefault="001129E6" w:rsidP="00A01F7E">
      <w:pPr>
        <w:pStyle w:val="Author"/>
      </w:pPr>
      <w:r>
        <w:t>Aubin HAMADOU ABDOULAYE</w:t>
      </w:r>
    </w:p>
    <w:p w:rsidR="00560E89" w:rsidRDefault="001129E6">
      <w:pPr>
        <w:pStyle w:val="Date"/>
      </w:pPr>
      <w:r>
        <w:t>21/04/2020</w:t>
      </w:r>
    </w:p>
    <w:p w:rsidR="00553661" w:rsidRDefault="00553661" w:rsidP="00553661">
      <w:pPr>
        <w:pStyle w:val="Titre1"/>
      </w:pPr>
      <w:r>
        <w:t>Chapitre</w:t>
      </w:r>
    </w:p>
    <w:p w:rsidR="00553661" w:rsidRDefault="00553661" w:rsidP="002A68D2">
      <w:pPr>
        <w:pStyle w:val="Titre2"/>
      </w:pPr>
      <w:bookmarkStart w:id="0" w:name="section"/>
      <w:bookmarkEnd w:id="0"/>
      <w:r w:rsidRPr="002A68D2">
        <w:t>Section</w:t>
      </w:r>
    </w:p>
    <w:p w:rsidR="00553661" w:rsidRPr="002A68D2" w:rsidRDefault="00553661" w:rsidP="002A68D2">
      <w:pPr>
        <w:pStyle w:val="Titre3"/>
      </w:pPr>
      <w:bookmarkStart w:id="1" w:name="sous-section"/>
      <w:bookmarkEnd w:id="1"/>
      <w:r w:rsidRPr="002A68D2">
        <w:t>Sous-section</w:t>
      </w:r>
    </w:p>
    <w:p w:rsidR="00553661" w:rsidRPr="002A68D2" w:rsidRDefault="00553661" w:rsidP="002A68D2">
      <w:pPr>
        <w:pStyle w:val="Titre4"/>
      </w:pPr>
      <w:bookmarkStart w:id="2" w:name="sous-sous-section"/>
      <w:bookmarkEnd w:id="2"/>
      <w:r w:rsidRPr="002A68D2">
        <w:t>Sous-sous-section</w:t>
      </w:r>
    </w:p>
    <w:p w:rsidR="00D37856" w:rsidRPr="00D37856" w:rsidRDefault="00D37856" w:rsidP="00553661">
      <w:pPr>
        <w:pStyle w:val="Titre4"/>
        <w:numPr>
          <w:ilvl w:val="0"/>
          <w:numId w:val="0"/>
        </w:numPr>
      </w:pPr>
    </w:p>
    <w:p w:rsidR="006E22CC" w:rsidRPr="006E22CC" w:rsidRDefault="006E22CC" w:rsidP="00553661">
      <w:pPr>
        <w:pStyle w:val="Titre1"/>
      </w:pPr>
    </w:p>
    <w:p w:rsidR="00560E89" w:rsidRDefault="001129E6" w:rsidP="00D37856">
      <w:pPr>
        <w:pStyle w:val="FirstParagraph"/>
        <w:numPr>
          <w:ilvl w:val="0"/>
          <w:numId w:val="7"/>
        </w:numPr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560E89" w:rsidRDefault="001129E6">
      <w:pPr>
        <w:pStyle w:val="Corpsdetex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60E89" w:rsidRDefault="001129E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560E89" w:rsidRDefault="001129E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560E89" w:rsidRDefault="001129E6" w:rsidP="006E22CC">
      <w:pPr>
        <w:pStyle w:val="Titre2"/>
      </w:pPr>
      <w:bookmarkStart w:id="3" w:name="including-plots"/>
      <w:r>
        <w:t>Including Plots</w:t>
      </w:r>
      <w:bookmarkEnd w:id="3"/>
    </w:p>
    <w:p w:rsidR="00761D95" w:rsidRDefault="001129E6">
      <w:pPr>
        <w:pStyle w:val="FirstParagraph"/>
      </w:pPr>
      <w:r>
        <w:t>You can also embed plots, for example:</w:t>
      </w:r>
    </w:p>
    <w:p w:rsidR="00761D95" w:rsidRDefault="00761D95" w:rsidP="00761D95"/>
    <w:p w:rsidR="00560E89" w:rsidRPr="00761D95" w:rsidRDefault="00761D95" w:rsidP="00761D95">
      <w:pPr>
        <w:pStyle w:val="Titre3"/>
      </w:pPr>
      <w:r>
        <w:t>d’élection</w:t>
      </w:r>
      <w:bookmarkStart w:id="4" w:name="_GoBack"/>
      <w:bookmarkEnd w:id="4"/>
    </w:p>
    <w:p w:rsidR="00DC35B1" w:rsidRPr="00DC35B1" w:rsidRDefault="00C4704B" w:rsidP="00C4704B">
      <w:pPr>
        <w:pStyle w:val="ImageCaption"/>
      </w:pPr>
      <w:r>
        <w:t>Figure: Here is a really important caption</w:t>
      </w:r>
      <w:r w:rsidR="00DC35B1">
        <w:rPr>
          <w:noProof/>
          <w:lang w:val="fr-FR" w:eastAsia="fr-FR"/>
        </w:rPr>
        <w:drawing>
          <wp:inline distT="0" distB="0" distL="0" distR="0" wp14:anchorId="69CA98C4" wp14:editId="1C53746B">
            <wp:extent cx="3695700" cy="3695700"/>
            <wp:effectExtent l="0" t="0" r="0" b="0"/>
            <wp:docPr id="2" name="Picture" descr="Figure: Here is a really important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: Here is a really important caption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E89" w:rsidRDefault="001129E6" w:rsidP="008C47EA">
      <w:pPr>
        <w:pStyle w:val="Graphique"/>
      </w:pPr>
      <w:r w:rsidRPr="008C47EA"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60E89" w:rsidRDefault="001129E6">
      <w:pPr>
        <w:pStyle w:val="Corpsdetex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15542E" w:rsidRDefault="0015542E" w:rsidP="0015542E">
      <w:pPr>
        <w:pStyle w:val="TableCaption"/>
      </w:pPr>
      <w:r>
        <w:t>Durée du mandat selon le type d’amenagement</w:t>
      </w:r>
    </w:p>
    <w:p w:rsidR="00741F3C" w:rsidRDefault="00741F3C">
      <w:pPr>
        <w:pStyle w:val="Corpsdetexte"/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3999"/>
        <w:gridCol w:w="1084"/>
        <w:gridCol w:w="1084"/>
        <w:gridCol w:w="1914"/>
      </w:tblGrid>
      <w:tr w:rsidR="007D6975" w:rsidTr="0015542E">
        <w:trPr>
          <w:cantSplit/>
          <w:tblHeader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Var1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IV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IP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Jardin féminin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Une campagne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.92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3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23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2.22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77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 an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85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nt qu'il respecte ses engagements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.67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 vie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11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</w:t>
            </w:r>
          </w:p>
        </w:tc>
      </w:tr>
      <w:tr w:rsidR="007D6975" w:rsidTr="0015542E">
        <w:trPr>
          <w:cantSplit/>
          <w:jc w:val="center"/>
        </w:trPr>
        <w:tc>
          <w:tcPr>
            <w:tcW w:w="39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108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.00</w:t>
            </w:r>
          </w:p>
        </w:tc>
        <w:tc>
          <w:tcPr>
            <w:tcW w:w="191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D6975" w:rsidRDefault="007D6975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0</w:t>
            </w:r>
          </w:p>
        </w:tc>
      </w:tr>
    </w:tbl>
    <w:p w:rsidR="00741F3C" w:rsidRDefault="001D661C">
      <w:pPr>
        <w:pStyle w:val="Corpsdetexte"/>
      </w:pPr>
      <w:r>
        <w:rPr>
          <w:rFonts w:ascii="Arial" w:eastAsia="Arial" w:hAnsi="Arial" w:cs="Arial"/>
          <w:color w:val="000000"/>
          <w:sz w:val="20"/>
          <w:szCs w:val="20"/>
        </w:rPr>
        <w:t>Source Wagrinnova : Calcul des auteurs</w:t>
      </w:r>
    </w:p>
    <w:p w:rsidR="00741F3C" w:rsidRDefault="00741F3C">
      <w:pPr>
        <w:pStyle w:val="Corpsdetexte"/>
      </w:pPr>
    </w:p>
    <w:sectPr w:rsidR="00741F3C" w:rsidSect="00B30764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71BD" w:rsidRDefault="003C71BD">
      <w:pPr>
        <w:spacing w:after="0"/>
      </w:pPr>
      <w:r>
        <w:separator/>
      </w:r>
    </w:p>
  </w:endnote>
  <w:endnote w:type="continuationSeparator" w:id="0">
    <w:p w:rsidR="003C71BD" w:rsidRDefault="003C7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71BD" w:rsidRDefault="003C71BD">
      <w:r>
        <w:separator/>
      </w:r>
    </w:p>
  </w:footnote>
  <w:footnote w:type="continuationSeparator" w:id="0">
    <w:p w:rsidR="003C71BD" w:rsidRDefault="003C71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AB1E8C"/>
    <w:multiLevelType w:val="multilevel"/>
    <w:tmpl w:val="EE34C4D4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1883239"/>
    <w:multiLevelType w:val="hybridMultilevel"/>
    <w:tmpl w:val="C292FFA8"/>
    <w:lvl w:ilvl="0" w:tplc="D21AA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B569F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" w15:restartNumberingAfterBreak="0">
    <w:nsid w:val="2BD1321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4" w15:restartNumberingAfterBreak="0">
    <w:nsid w:val="2C1AE401"/>
    <w:multiLevelType w:val="multilevel"/>
    <w:tmpl w:val="E4D20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4066D87"/>
    <w:multiLevelType w:val="multilevel"/>
    <w:tmpl w:val="B3FEBA46"/>
    <w:lvl w:ilvl="0">
      <w:start w:val="1"/>
      <w:numFmt w:val="decimal"/>
      <w:lvlText w:val="Chapitre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2AC6931"/>
    <w:multiLevelType w:val="hybridMultilevel"/>
    <w:tmpl w:val="A36E5E02"/>
    <w:lvl w:ilvl="0" w:tplc="D7D468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6056B"/>
    <w:multiLevelType w:val="hybridMultilevel"/>
    <w:tmpl w:val="4CAA769E"/>
    <w:lvl w:ilvl="0" w:tplc="73BA2AC0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A01979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itre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DC831F9"/>
    <w:multiLevelType w:val="hybridMultilevel"/>
    <w:tmpl w:val="A2C847C6"/>
    <w:lvl w:ilvl="0" w:tplc="12521F74">
      <w:start w:val="1"/>
      <w:numFmt w:val="decimal"/>
      <w:pStyle w:val="TableCaption"/>
      <w:lvlText w:val="Tableau 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1"/>
  </w:num>
  <w:num w:numId="5">
    <w:abstractNumId w:val="7"/>
  </w:num>
  <w:num w:numId="6">
    <w:abstractNumId w:val="9"/>
  </w:num>
  <w:num w:numId="7">
    <w:abstractNumId w:val="5"/>
  </w:num>
  <w:num w:numId="8">
    <w:abstractNumId w:val="2"/>
  </w:num>
  <w:num w:numId="9">
    <w:abstractNumId w:val="0"/>
  </w:num>
  <w:num w:numId="1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3DFB"/>
    <w:rsid w:val="00054952"/>
    <w:rsid w:val="000875F6"/>
    <w:rsid w:val="001018A1"/>
    <w:rsid w:val="001129E6"/>
    <w:rsid w:val="0015542E"/>
    <w:rsid w:val="001D661C"/>
    <w:rsid w:val="002A5E9A"/>
    <w:rsid w:val="002A68D2"/>
    <w:rsid w:val="003C6BB0"/>
    <w:rsid w:val="003C71BD"/>
    <w:rsid w:val="004E29B3"/>
    <w:rsid w:val="00553661"/>
    <w:rsid w:val="00560E89"/>
    <w:rsid w:val="00590D07"/>
    <w:rsid w:val="006E22CC"/>
    <w:rsid w:val="00741F3C"/>
    <w:rsid w:val="00761D95"/>
    <w:rsid w:val="00784D58"/>
    <w:rsid w:val="007D6975"/>
    <w:rsid w:val="008C47EA"/>
    <w:rsid w:val="008D6863"/>
    <w:rsid w:val="008E71BE"/>
    <w:rsid w:val="00980DF7"/>
    <w:rsid w:val="00A01F7E"/>
    <w:rsid w:val="00B05349"/>
    <w:rsid w:val="00B30764"/>
    <w:rsid w:val="00B712D3"/>
    <w:rsid w:val="00B86B75"/>
    <w:rsid w:val="00BC48D5"/>
    <w:rsid w:val="00BF6EAE"/>
    <w:rsid w:val="00C03BC8"/>
    <w:rsid w:val="00C36279"/>
    <w:rsid w:val="00C4704B"/>
    <w:rsid w:val="00D37856"/>
    <w:rsid w:val="00D65147"/>
    <w:rsid w:val="00D946E7"/>
    <w:rsid w:val="00DC35B1"/>
    <w:rsid w:val="00E315A3"/>
    <w:rsid w:val="00F634BB"/>
    <w:rsid w:val="00F67E0D"/>
    <w:rsid w:val="00F842EE"/>
    <w:rsid w:val="00F93208"/>
    <w:rsid w:val="00FD1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2DCE3F62-1B97-4457-806A-7A4514AC8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FirstParagraph"/>
    <w:qFormat/>
    <w:rsid w:val="0015542E"/>
    <w:rPr>
      <w:rFonts w:ascii="Times New Roman" w:hAnsi="Times New Roman"/>
    </w:rPr>
  </w:style>
  <w:style w:type="paragraph" w:styleId="Titre1">
    <w:name w:val="heading 1"/>
    <w:basedOn w:val="Normal"/>
    <w:next w:val="Corpsdetexte"/>
    <w:uiPriority w:val="9"/>
    <w:qFormat/>
    <w:rsid w:val="00F67E0D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B05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F67E0D"/>
    <w:pPr>
      <w:keepNext/>
      <w:keepLines/>
      <w:numPr>
        <w:ilvl w:val="1"/>
        <w:numId w:val="2"/>
      </w:numPr>
      <w:spacing w:before="560" w:after="360"/>
      <w:outlineLvl w:val="1"/>
    </w:pPr>
    <w:rPr>
      <w:rFonts w:eastAsiaTheme="majorEastAsia" w:cstheme="majorBidi"/>
      <w:b/>
      <w:bCs/>
      <w:color w:val="00B050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F67E0D"/>
    <w:pPr>
      <w:keepNext/>
      <w:keepLines/>
      <w:numPr>
        <w:ilvl w:val="2"/>
        <w:numId w:val="2"/>
      </w:numPr>
      <w:spacing w:before="560" w:after="360"/>
      <w:outlineLvl w:val="2"/>
    </w:pPr>
    <w:rPr>
      <w:rFonts w:eastAsiaTheme="majorEastAsia" w:cstheme="majorBidi"/>
      <w:bCs/>
      <w:color w:val="00B050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F67E0D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B050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1D661C"/>
    <w:pPr>
      <w:spacing w:before="240" w:after="240" w:line="324" w:lineRule="auto"/>
      <w:jc w:val="both"/>
    </w:pPr>
  </w:style>
  <w:style w:type="paragraph" w:customStyle="1" w:styleId="FirstParagraph">
    <w:name w:val="First Paragraph"/>
    <w:basedOn w:val="Corpsdetexte"/>
    <w:next w:val="Corpsdetexte"/>
    <w:qFormat/>
    <w:rsid w:val="00A01F7E"/>
  </w:style>
  <w:style w:type="paragraph" w:customStyle="1" w:styleId="Compact">
    <w:name w:val="Compact"/>
    <w:basedOn w:val="Corpsdetexte"/>
    <w:qFormat/>
    <w:rsid w:val="00B30764"/>
    <w:pPr>
      <w:spacing w:before="36" w:after="36"/>
    </w:pPr>
  </w:style>
  <w:style w:type="paragraph" w:styleId="Titre">
    <w:name w:val="Title"/>
    <w:basedOn w:val="Normal"/>
    <w:next w:val="Corpsdetexte"/>
    <w:qFormat/>
    <w:rsid w:val="00A01F7E"/>
    <w:pPr>
      <w:keepNext/>
      <w:keepLines/>
      <w:spacing w:before="600" w:after="360"/>
      <w:jc w:val="center"/>
    </w:pPr>
    <w:rPr>
      <w:rFonts w:eastAsiaTheme="majorEastAsia" w:cstheme="majorBidi"/>
      <w:b/>
      <w:bCs/>
      <w:color w:val="244061" w:themeColor="accent1" w:themeShade="80"/>
      <w:sz w:val="28"/>
      <w:szCs w:val="36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01F7E"/>
    <w:pPr>
      <w:keepNext/>
      <w:keepLines/>
      <w:spacing w:before="120" w:after="120"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F93208"/>
    <w:pPr>
      <w:keepNext/>
      <w:keepLines/>
      <w:spacing w:before="240" w:after="4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15542E"/>
    <w:pPr>
      <w:keepNext/>
      <w:numPr>
        <w:numId w:val="6"/>
      </w:numPr>
      <w:jc w:val="center"/>
    </w:pPr>
    <w:rPr>
      <w:i w:val="0"/>
      <w:color w:val="244061" w:themeColor="accent1" w:themeShade="80"/>
    </w:rPr>
  </w:style>
  <w:style w:type="paragraph" w:customStyle="1" w:styleId="ImageCaption">
    <w:name w:val="Image Caption"/>
    <w:basedOn w:val="Lgende"/>
    <w:rsid w:val="00BF6EAE"/>
    <w:pPr>
      <w:numPr>
        <w:numId w:val="5"/>
      </w:numPr>
      <w:spacing w:before="240" w:after="240"/>
      <w:jc w:val="center"/>
    </w:pPr>
    <w:rPr>
      <w:i w:val="0"/>
      <w:color w:val="244061" w:themeColor="accent1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875F6"/>
    <w:pPr>
      <w:keepNext/>
      <w:jc w:val="center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Policepardfaut"/>
    <w:rsid w:val="00A01F7E"/>
    <w:rPr>
      <w:rFonts w:ascii="Times New Roman" w:hAnsi="Times New Roman"/>
      <w:b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A01F7E"/>
    <w:rPr>
      <w:rFonts w:ascii="Times New Roman" w:hAnsi="Times New Roman"/>
      <w:sz w:val="24"/>
      <w:shd w:val="clear" w:color="auto" w:fill="F8F8F8"/>
    </w:rPr>
  </w:style>
  <w:style w:type="paragraph" w:customStyle="1" w:styleId="Graphique">
    <w:name w:val="Graphique"/>
    <w:basedOn w:val="Corpsdetexte"/>
    <w:link w:val="GraphiqueCar"/>
    <w:qFormat/>
    <w:rsid w:val="008C47EA"/>
    <w:pPr>
      <w:jc w:val="center"/>
    </w:pPr>
  </w:style>
  <w:style w:type="character" w:customStyle="1" w:styleId="CorpsdetexteCar">
    <w:name w:val="Corps de texte Car"/>
    <w:basedOn w:val="Policepardfaut"/>
    <w:link w:val="Corpsdetexte"/>
    <w:rsid w:val="001D661C"/>
    <w:rPr>
      <w:rFonts w:ascii="Times New Roman" w:hAnsi="Times New Roman"/>
    </w:rPr>
  </w:style>
  <w:style w:type="character" w:customStyle="1" w:styleId="GraphiqueCar">
    <w:name w:val="Graphique Car"/>
    <w:basedOn w:val="CorpsdetexteCar"/>
    <w:link w:val="Graphique"/>
    <w:rsid w:val="008C47E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43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0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60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0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CB5A23-FA84-46ED-B800-B677ADA865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3</TotalTime>
  <Pages>3</Pages>
  <Words>207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bin HAMADOU ABDOULAYE</dc:creator>
  <cp:keywords/>
  <cp:lastModifiedBy>Aboubacar HEMA</cp:lastModifiedBy>
  <cp:revision>25</cp:revision>
  <dcterms:created xsi:type="dcterms:W3CDTF">2020-04-21T15:20:00Z</dcterms:created>
  <dcterms:modified xsi:type="dcterms:W3CDTF">2020-06-27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0</vt:lpwstr>
  </property>
  <property fmtid="{D5CDD505-2E9C-101B-9397-08002B2CF9AE}" pid="3" name="output">
    <vt:lpwstr>word_document</vt:lpwstr>
  </property>
</Properties>
</file>